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E973F6" w:rsidRPr="00ED3613" w14:paraId="4BF0FB44" w14:textId="77777777" w:rsidTr="00BC678C">
        <w:tc>
          <w:tcPr>
            <w:tcW w:w="2986" w:type="dxa"/>
          </w:tcPr>
          <w:p w14:paraId="047E4E4C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ED3613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520A45AC" wp14:editId="6F1FB4C4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0" w:type="dxa"/>
          </w:tcPr>
          <w:p w14:paraId="7C8E7BC5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078483DF" w14:textId="106D72D6" w:rsidR="00E973F6" w:rsidRPr="00B334FA" w:rsidRDefault="00E973F6" w:rsidP="00B334FA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6D124A" w:rsidRPr="009B6426">
              <w:rPr>
                <w:rFonts w:ascii="Times New Roman" w:hAnsi="Times New Roman"/>
                <w:b/>
                <w:sz w:val="28"/>
              </w:rPr>
              <w:t xml:space="preserve">DISTINGUISHED AGRICULTURE TEACHER </w:t>
            </w:r>
            <w:r w:rsidRPr="009B6426">
              <w:rPr>
                <w:rFonts w:ascii="Times New Roman" w:hAnsi="Times New Roman"/>
                <w:b/>
                <w:sz w:val="28"/>
              </w:rPr>
              <w:t>EDUCATOR AWARD</w:t>
            </w:r>
          </w:p>
          <w:p w14:paraId="01C3B485" w14:textId="0A889D49" w:rsidR="00E973F6" w:rsidRPr="00ED3613" w:rsidRDefault="00E973F6" w:rsidP="00F2777F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  <w:r w:rsidR="00196D68">
              <w:rPr>
                <w:rFonts w:ascii="Times New Roman" w:hAnsi="Times New Roman"/>
                <w:b/>
                <w:sz w:val="28"/>
              </w:rPr>
              <w:br/>
              <w:t>201</w:t>
            </w:r>
            <w:r w:rsidR="00F2777F">
              <w:rPr>
                <w:rFonts w:ascii="Times New Roman" w:hAnsi="Times New Roman"/>
                <w:b/>
                <w:sz w:val="28"/>
              </w:rPr>
              <w:t>9</w:t>
            </w:r>
          </w:p>
        </w:tc>
      </w:tr>
    </w:tbl>
    <w:p w14:paraId="76E43096" w14:textId="77777777" w:rsidR="00E973F6" w:rsidRPr="00ED3613" w:rsidRDefault="00E973F6" w:rsidP="006D7CF5">
      <w:pPr>
        <w:rPr>
          <w:rFonts w:asciiTheme="majorHAnsi" w:hAnsiTheme="majorHAnsi"/>
          <w:sz w:val="22"/>
        </w:rPr>
      </w:pPr>
    </w:p>
    <w:p w14:paraId="24592A72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p w14:paraId="536B2AEE" w14:textId="77777777" w:rsidR="009B6426" w:rsidRDefault="006D7CF5" w:rsidP="006D7CF5">
      <w:pPr>
        <w:rPr>
          <w:rFonts w:ascii="Times New Roman" w:hAnsi="Times New Roman"/>
          <w:b/>
          <w:sz w:val="24"/>
          <w:szCs w:val="24"/>
          <w:u w:val="single"/>
        </w:rPr>
      </w:pPr>
      <w:r w:rsidRPr="009B6426">
        <w:rPr>
          <w:rFonts w:ascii="Times New Roman" w:hAnsi="Times New Roman"/>
          <w:b/>
          <w:sz w:val="24"/>
          <w:szCs w:val="24"/>
          <w:u w:val="single"/>
        </w:rPr>
        <w:t xml:space="preserve">Purpose </w:t>
      </w:r>
    </w:p>
    <w:p w14:paraId="239E5C53" w14:textId="77777777" w:rsidR="009B6426" w:rsidRDefault="009B6426" w:rsidP="006D7CF5">
      <w:pPr>
        <w:rPr>
          <w:rFonts w:ascii="Times New Roman" w:hAnsi="Times New Roman"/>
          <w:sz w:val="24"/>
          <w:szCs w:val="24"/>
        </w:rPr>
      </w:pPr>
    </w:p>
    <w:p w14:paraId="640FD591" w14:textId="7FE912E2" w:rsidR="009B6426" w:rsidRPr="009B6426" w:rsidRDefault="009B6426" w:rsidP="006D7CF5">
      <w:p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To recognize an individual AAAE member for outstanding accomplishments as an Agriculture Teacher Educator.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</w:p>
    <w:p w14:paraId="0D48B313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390A87FD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BBE1DA0" w14:textId="2B8651E7" w:rsidR="006D7CF5" w:rsidRP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Nomination </w:t>
      </w:r>
      <w:r w:rsidR="006D7CF5" w:rsidRPr="009B6426">
        <w:rPr>
          <w:rFonts w:ascii="Times New Roman" w:hAnsi="Times New Roman"/>
          <w:b/>
          <w:sz w:val="24"/>
          <w:szCs w:val="24"/>
          <w:u w:val="single"/>
        </w:rPr>
        <w:t>and Selection Procedures</w:t>
      </w:r>
    </w:p>
    <w:p w14:paraId="17833E2C" w14:textId="77777777" w:rsidR="006D7CF5" w:rsidRPr="009B6426" w:rsidRDefault="006D7CF5" w:rsidP="006D7CF5">
      <w:pPr>
        <w:ind w:left="864" w:hanging="432"/>
        <w:rPr>
          <w:rFonts w:ascii="Times New Roman" w:hAnsi="Times New Roman"/>
          <w:sz w:val="24"/>
          <w:szCs w:val="24"/>
          <w:u w:val="single"/>
        </w:rPr>
      </w:pPr>
    </w:p>
    <w:p w14:paraId="4B20D0C4" w14:textId="1A168AE0" w:rsidR="006D7CF5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ab/>
      </w:r>
      <w:r w:rsidRPr="009B6426">
        <w:rPr>
          <w:rFonts w:ascii="Times New Roman" w:hAnsi="Times New Roman"/>
          <w:sz w:val="24"/>
          <w:szCs w:val="24"/>
        </w:rPr>
        <w:t>The nomination may be made by a colleague of the nominee.  Self-nominations are also accepted.</w:t>
      </w:r>
    </w:p>
    <w:p w14:paraId="1597403F" w14:textId="4EC942DA" w:rsidR="009B6426" w:rsidRPr="009B6426" w:rsidRDefault="00D113BB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2</w:t>
      </w:r>
      <w:r w:rsidR="006D7CF5" w:rsidRPr="009B6426">
        <w:rPr>
          <w:rFonts w:ascii="Times New Roman" w:hAnsi="Times New Roman"/>
          <w:sz w:val="24"/>
          <w:szCs w:val="24"/>
        </w:rPr>
        <w:t>.</w:t>
      </w:r>
      <w:r w:rsidR="006D7CF5" w:rsidRPr="009B6426">
        <w:rPr>
          <w:rFonts w:ascii="Times New Roman" w:hAnsi="Times New Roman"/>
          <w:sz w:val="24"/>
          <w:szCs w:val="24"/>
        </w:rPr>
        <w:tab/>
      </w:r>
      <w:r w:rsidR="009B6426" w:rsidRPr="009B6426">
        <w:rPr>
          <w:rFonts w:ascii="Times New Roman" w:hAnsi="Times New Roman"/>
          <w:sz w:val="24"/>
          <w:szCs w:val="24"/>
        </w:rPr>
        <w:t>Nomination packets must be submitted using the award submission form by the established deadline.</w:t>
      </w:r>
    </w:p>
    <w:p w14:paraId="668870B9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3.</w:t>
      </w:r>
      <w:r w:rsidRPr="009B6426">
        <w:rPr>
          <w:rFonts w:ascii="Times New Roman" w:hAnsi="Times New Roman"/>
          <w:sz w:val="24"/>
          <w:szCs w:val="24"/>
        </w:rPr>
        <w:tab/>
        <w:t xml:space="preserve">An AAAE vice president will receive applications and coordinate the selection process. </w:t>
      </w:r>
    </w:p>
    <w:p w14:paraId="1B59601F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4.</w:t>
      </w:r>
      <w:r w:rsidRPr="009B6426">
        <w:rPr>
          <w:rFonts w:ascii="Times New Roman" w:hAnsi="Times New Roman"/>
          <w:sz w:val="24"/>
          <w:szCs w:val="24"/>
        </w:rPr>
        <w:tab/>
        <w:t>The AAAE Board of Directors, upon recommendation of the selection committee, will make the award.</w:t>
      </w:r>
    </w:p>
    <w:p w14:paraId="44F5DEFF" w14:textId="7D03EB19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71744AAA" w14:textId="77777777" w:rsidR="009B6426" w:rsidRDefault="009B6426" w:rsidP="009B6426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18F4B462" w14:textId="77777777" w:rsidR="001B7D0A" w:rsidRPr="001B7D0A" w:rsidRDefault="001B7D0A" w:rsidP="009B6426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40EE47E9" w14:textId="7777777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1.</w:t>
      </w:r>
      <w:r w:rsidRPr="001B7D0A">
        <w:rPr>
          <w:rFonts w:ascii="Times New Roman" w:hAnsi="Times New Roman"/>
          <w:sz w:val="24"/>
          <w:szCs w:val="24"/>
        </w:rPr>
        <w:tab/>
        <w:t>The nominee must be an active member of the AAAE who has maintained continuous membership in the association.</w:t>
      </w:r>
    </w:p>
    <w:p w14:paraId="10499FAC" w14:textId="3E1F655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2.</w:t>
      </w:r>
      <w:r w:rsidRPr="001B7D0A">
        <w:rPr>
          <w:rFonts w:ascii="Times New Roman" w:hAnsi="Times New Roman"/>
          <w:sz w:val="24"/>
          <w:szCs w:val="24"/>
        </w:rPr>
        <w:tab/>
        <w:t xml:space="preserve">Selection will be based on documentation of outstanding accomplishments as an agriculture teacher educator. </w:t>
      </w:r>
    </w:p>
    <w:p w14:paraId="737F3DC8" w14:textId="47E12C4E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3.</w:t>
      </w:r>
      <w:r w:rsidRPr="001B7D0A">
        <w:rPr>
          <w:rFonts w:ascii="Times New Roman" w:hAnsi="Times New Roman"/>
          <w:sz w:val="24"/>
          <w:szCs w:val="24"/>
        </w:rPr>
        <w:tab/>
        <w:t>Statement of agricultural education philosophy written by nominee, not to exceed three typewritten (12 point, Times font) double-spaced pages</w:t>
      </w:r>
      <w:r w:rsidR="00F97614">
        <w:rPr>
          <w:rFonts w:ascii="Times New Roman" w:hAnsi="Times New Roman"/>
          <w:sz w:val="24"/>
          <w:szCs w:val="24"/>
        </w:rPr>
        <w:t>.</w:t>
      </w:r>
      <w:r w:rsidRPr="001B7D0A">
        <w:rPr>
          <w:rFonts w:ascii="Times New Roman" w:hAnsi="Times New Roman"/>
          <w:sz w:val="24"/>
          <w:szCs w:val="24"/>
        </w:rPr>
        <w:t xml:space="preserve"> </w:t>
      </w:r>
    </w:p>
    <w:p w14:paraId="7372199D" w14:textId="7BD68D81" w:rsidR="009B6426" w:rsidRPr="001B7D0A" w:rsidRDefault="00442ACA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4.</w:t>
      </w:r>
      <w:r w:rsidRPr="001B7D0A">
        <w:rPr>
          <w:rFonts w:ascii="Times New Roman" w:hAnsi="Times New Roman"/>
          <w:sz w:val="24"/>
          <w:szCs w:val="24"/>
        </w:rPr>
        <w:tab/>
        <w:t xml:space="preserve">Evidence of excellence in agriculture teacher </w:t>
      </w:r>
      <w:r w:rsidR="009B6426" w:rsidRPr="001B7D0A">
        <w:rPr>
          <w:rFonts w:ascii="Times New Roman" w:hAnsi="Times New Roman"/>
          <w:sz w:val="24"/>
          <w:szCs w:val="24"/>
        </w:rPr>
        <w:t>education should include:</w:t>
      </w:r>
    </w:p>
    <w:p w14:paraId="4B80BEC2" w14:textId="044B15C4" w:rsidR="001B7D0A" w:rsidRPr="001B7D0A" w:rsidRDefault="001B7D0A" w:rsidP="001B7D0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Involvement and experience in agricultural education that advances the profession.</w:t>
      </w:r>
    </w:p>
    <w:p w14:paraId="70FF97F4" w14:textId="454440E9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xcellence in teaching -- preservice and in-service -- undergraduate, graduate, or </w:t>
      </w:r>
      <w:r w:rsidR="001B7D0A" w:rsidRPr="001B7D0A">
        <w:rPr>
          <w:rFonts w:ascii="Times New Roman" w:hAnsi="Times New Roman"/>
          <w:sz w:val="24"/>
          <w:szCs w:val="24"/>
        </w:rPr>
        <w:t>non-credit</w:t>
      </w:r>
      <w:r w:rsidRPr="001B7D0A">
        <w:rPr>
          <w:rFonts w:ascii="Times New Roman" w:hAnsi="Times New Roman"/>
          <w:sz w:val="24"/>
          <w:szCs w:val="24"/>
        </w:rPr>
        <w:t xml:space="preserve"> courses or programs. </w:t>
      </w:r>
    </w:p>
    <w:p w14:paraId="152EBDE1" w14:textId="5BB4E1B8" w:rsidR="00442ACA" w:rsidRPr="001B7D0A" w:rsidRDefault="001B7D0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ignificant research and scholarly writing in the field of agricultural education and related areas. </w:t>
      </w:r>
    </w:p>
    <w:p w14:paraId="089B5F92" w14:textId="584AF7F7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Leadership and administrative activities related to agricultural education. </w:t>
      </w:r>
    </w:p>
    <w:p w14:paraId="4A3116F8" w14:textId="128980B6" w:rsidR="00442AC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Exemplary service to agricultural education organizations at the community and college/university levels.</w:t>
      </w:r>
    </w:p>
    <w:p w14:paraId="042797E2" w14:textId="77777777" w:rsid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3CDAB54C" w14:textId="77777777" w:rsid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2D69F7B5" w14:textId="77777777" w:rsid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55509F16" w14:textId="77777777" w:rsidR="00F2777F" w:rsidRP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7B4D94E4" w14:textId="2E9042E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</w:p>
    <w:p w14:paraId="56746050" w14:textId="77777777" w:rsidR="001B7D0A" w:rsidRPr="001B7D0A" w:rsidRDefault="001B7D0A" w:rsidP="001B7D0A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lastRenderedPageBreak/>
        <w:t>Nomination Materials</w:t>
      </w:r>
    </w:p>
    <w:p w14:paraId="499FC9B5" w14:textId="77777777" w:rsidR="001B7D0A" w:rsidRPr="001B7D0A" w:rsidRDefault="001B7D0A" w:rsidP="001B7D0A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120A0D22" w14:textId="77777777" w:rsidR="001B7D0A" w:rsidRPr="001B7D0A" w:rsidRDefault="001B7D0A" w:rsidP="001B7D0A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26A685CE" w14:textId="77777777" w:rsidR="001B7D0A" w:rsidRPr="001B7D0A" w:rsidRDefault="001B7D0A" w:rsidP="001B7D0A">
      <w:pPr>
        <w:ind w:left="360"/>
        <w:rPr>
          <w:rFonts w:ascii="Times New Roman" w:hAnsi="Times New Roman"/>
          <w:sz w:val="24"/>
          <w:szCs w:val="24"/>
        </w:rPr>
      </w:pPr>
    </w:p>
    <w:p w14:paraId="5D67E901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Cover sheet (see next page).</w:t>
      </w:r>
    </w:p>
    <w:p w14:paraId="7662BBE7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letter (limited to two, single spaced, typewritten pages).</w:t>
      </w:r>
    </w:p>
    <w:p w14:paraId="44CF8660" w14:textId="33B2BE7F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philosophy, limited to three pages total. </w:t>
      </w:r>
    </w:p>
    <w:p w14:paraId="1DE4DD84" w14:textId="77777777" w:rsid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in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(items from #4 above), limited to five pages total. </w:t>
      </w:r>
    </w:p>
    <w:p w14:paraId="4AADAF6E" w14:textId="7012E180" w:rsidR="009B6426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ee’s curriculum vitae, limited to five pages total.</w:t>
      </w:r>
      <w:r w:rsidR="009B6426" w:rsidRPr="001B7D0A">
        <w:rPr>
          <w:rFonts w:ascii="Times New Roman" w:hAnsi="Times New Roman"/>
          <w:sz w:val="24"/>
          <w:szCs w:val="24"/>
        </w:rPr>
        <w:tab/>
        <w:t xml:space="preserve"> </w:t>
      </w:r>
    </w:p>
    <w:p w14:paraId="2778B6C7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5D08B779" w14:textId="15E48BF6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ab/>
      </w:r>
    </w:p>
    <w:p w14:paraId="32738C3A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B060C95" w14:textId="3E5A502A" w:rsidR="006D7CF5" w:rsidRPr="009B6426" w:rsidRDefault="006D7CF5" w:rsidP="001B7D0A">
      <w:pPr>
        <w:rPr>
          <w:rFonts w:ascii="Times New Roman" w:hAnsi="Times New Roman"/>
          <w:sz w:val="24"/>
          <w:szCs w:val="24"/>
          <w:highlight w:val="yellow"/>
        </w:rPr>
      </w:pPr>
    </w:p>
    <w:p w14:paraId="60A7B7D9" w14:textId="77777777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  <w:highlight w:val="yellow"/>
        </w:rPr>
      </w:pPr>
    </w:p>
    <w:p w14:paraId="1D44F390" w14:textId="7940A770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21D8326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320E5F8E" w14:textId="667B0827" w:rsidR="00E973F6" w:rsidRPr="009B6426" w:rsidRDefault="00E973F6" w:rsidP="006D7CF5">
      <w:pPr>
        <w:rPr>
          <w:rFonts w:ascii="Times New Roman" w:hAnsi="Times New Roman"/>
          <w:sz w:val="24"/>
          <w:szCs w:val="24"/>
        </w:rPr>
        <w:sectPr w:rsidR="00E973F6" w:rsidRPr="009B642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E973F6" w:rsidRPr="00ED3613" w14:paraId="209A82D0" w14:textId="77777777" w:rsidTr="009B6426">
        <w:tc>
          <w:tcPr>
            <w:tcW w:w="2268" w:type="dxa"/>
          </w:tcPr>
          <w:p w14:paraId="6C74A3D3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ED3613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2E66C8E0" wp14:editId="38351503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1BDBC4E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6EDD07A" w14:textId="03CB56A4" w:rsidR="00E973F6" w:rsidRPr="001B7D0A" w:rsidRDefault="00E973F6" w:rsidP="00E973F6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01545C" w:rsidRPr="001B7D0A">
              <w:rPr>
                <w:rFonts w:ascii="Times New Roman" w:hAnsi="Times New Roman"/>
                <w:b/>
                <w:sz w:val="28"/>
              </w:rPr>
              <w:t xml:space="preserve">DISTINGUISHED AGRICULTURE TEACHER EDUCATOR </w:t>
            </w:r>
            <w:r w:rsidRPr="001B7D0A">
              <w:rPr>
                <w:rFonts w:ascii="Times New Roman" w:hAnsi="Times New Roman"/>
                <w:b/>
                <w:sz w:val="28"/>
              </w:rPr>
              <w:t>AWARD</w:t>
            </w:r>
          </w:p>
          <w:p w14:paraId="1C63D7DA" w14:textId="77777777" w:rsidR="00E973F6" w:rsidRPr="001B7D0A" w:rsidRDefault="00E973F6" w:rsidP="009B6426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3D5C7FAA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>NOMINATION FORM</w:t>
            </w:r>
          </w:p>
        </w:tc>
      </w:tr>
    </w:tbl>
    <w:p w14:paraId="6299282C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1"/>
        <w:gridCol w:w="662"/>
        <w:gridCol w:w="6073"/>
      </w:tblGrid>
      <w:tr w:rsidR="00E973F6" w:rsidRPr="00ED3613" w14:paraId="142FD1C2" w14:textId="77777777" w:rsidTr="00E973F6">
        <w:tc>
          <w:tcPr>
            <w:tcW w:w="2841" w:type="dxa"/>
            <w:vAlign w:val="center"/>
          </w:tcPr>
          <w:p w14:paraId="28A70C2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6735" w:type="dxa"/>
            <w:gridSpan w:val="2"/>
            <w:vAlign w:val="center"/>
          </w:tcPr>
          <w:p w14:paraId="2B8B25A4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49B0396C" w14:textId="77777777" w:rsidTr="00E973F6">
        <w:tc>
          <w:tcPr>
            <w:tcW w:w="2841" w:type="dxa"/>
            <w:vAlign w:val="center"/>
          </w:tcPr>
          <w:p w14:paraId="098EB66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735" w:type="dxa"/>
            <w:gridSpan w:val="2"/>
            <w:vAlign w:val="center"/>
          </w:tcPr>
          <w:p w14:paraId="42F8465D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8A51CD5" w14:textId="77777777" w:rsidTr="00E973F6">
        <w:trPr>
          <w:trHeight w:val="2960"/>
        </w:trPr>
        <w:tc>
          <w:tcPr>
            <w:tcW w:w="9576" w:type="dxa"/>
            <w:gridSpan w:val="3"/>
          </w:tcPr>
          <w:p w14:paraId="0897C3B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413B46E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A1AD69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2A7492F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AF39E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B4C7A9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00753B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4224B3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ABA93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E8753C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23520807" w14:textId="77777777" w:rsidTr="00E973F6">
        <w:trPr>
          <w:trHeight w:val="2186"/>
        </w:trPr>
        <w:tc>
          <w:tcPr>
            <w:tcW w:w="9576" w:type="dxa"/>
            <w:gridSpan w:val="3"/>
          </w:tcPr>
          <w:p w14:paraId="514FEBD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0216CC5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FA981B7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4E2231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6949DA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C430CE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5991711" w14:textId="77777777" w:rsidTr="00E973F6">
        <w:trPr>
          <w:trHeight w:val="539"/>
        </w:trPr>
        <w:tc>
          <w:tcPr>
            <w:tcW w:w="3503" w:type="dxa"/>
            <w:gridSpan w:val="2"/>
          </w:tcPr>
          <w:p w14:paraId="1D0ACACA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073" w:type="dxa"/>
          </w:tcPr>
          <w:p w14:paraId="42125D7B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FEC79F6" w14:textId="77777777" w:rsidTr="00E973F6">
        <w:trPr>
          <w:trHeight w:val="539"/>
        </w:trPr>
        <w:tc>
          <w:tcPr>
            <w:tcW w:w="3503" w:type="dxa"/>
            <w:gridSpan w:val="2"/>
          </w:tcPr>
          <w:p w14:paraId="6D16C9C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1E47D8F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55C724C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699A84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73" w:type="dxa"/>
          </w:tcPr>
          <w:p w14:paraId="4FD9570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946885E" w14:textId="54919860" w:rsidR="003D3EEC" w:rsidRPr="003D3EEC" w:rsidRDefault="001B7D0A" w:rsidP="003D3EEC">
      <w:pPr>
        <w:tabs>
          <w:tab w:val="left" w:pos="2880"/>
        </w:tabs>
        <w:rPr>
          <w:sz w:val="24"/>
          <w:szCs w:val="24"/>
        </w:rPr>
      </w:pPr>
      <w:r w:rsidRPr="003D3EEC">
        <w:rPr>
          <w:rFonts w:ascii="Times New Roman" w:hAnsi="Times New Roman"/>
          <w:color w:val="000000"/>
          <w:sz w:val="24"/>
          <w:szCs w:val="24"/>
        </w:rPr>
        <w:t xml:space="preserve">Nomination packets limited to:  Cover sheet, nomination letter, agricultural education philosophy, evidence of excellence in extension, and nominee’s curriculum vitae. </w:t>
      </w:r>
      <w:r w:rsidRPr="00AD0519">
        <w:rPr>
          <w:rFonts w:ascii="Times New Roman" w:hAnsi="Times New Roman"/>
          <w:b/>
          <w:color w:val="000000"/>
          <w:sz w:val="24"/>
          <w:szCs w:val="24"/>
        </w:rPr>
        <w:t xml:space="preserve">Nomination should be saved as one PDF document and electronically submitted using the following link (http://www.agedweb.org/AAAE/awards/) </w:t>
      </w:r>
      <w:r w:rsidR="003D3EEC" w:rsidRPr="003D3EEC">
        <w:rPr>
          <w:b/>
          <w:sz w:val="24"/>
          <w:szCs w:val="24"/>
        </w:rPr>
        <w:t xml:space="preserve">no later than </w:t>
      </w:r>
      <w:r w:rsidR="00F2777F">
        <w:rPr>
          <w:b/>
          <w:sz w:val="24"/>
          <w:szCs w:val="24"/>
        </w:rPr>
        <w:t xml:space="preserve">February </w:t>
      </w:r>
      <w:proofErr w:type="gramStart"/>
      <w:r w:rsidR="00F2777F">
        <w:rPr>
          <w:b/>
          <w:sz w:val="24"/>
          <w:szCs w:val="24"/>
        </w:rPr>
        <w:t>6</w:t>
      </w:r>
      <w:r w:rsidR="00F2777F" w:rsidRPr="00F2777F">
        <w:rPr>
          <w:b/>
          <w:sz w:val="24"/>
          <w:szCs w:val="24"/>
          <w:vertAlign w:val="superscript"/>
        </w:rPr>
        <w:t>th</w:t>
      </w:r>
      <w:r w:rsidR="00F2777F">
        <w:rPr>
          <w:b/>
          <w:sz w:val="24"/>
          <w:szCs w:val="24"/>
        </w:rPr>
        <w:t xml:space="preserve"> </w:t>
      </w:r>
      <w:bookmarkStart w:id="0" w:name="_GoBack"/>
      <w:bookmarkEnd w:id="0"/>
      <w:r w:rsidR="003D3EEC" w:rsidRPr="003D3EEC">
        <w:rPr>
          <w:b/>
          <w:sz w:val="24"/>
          <w:szCs w:val="24"/>
        </w:rPr>
        <w:t>.</w:t>
      </w:r>
      <w:proofErr w:type="gramEnd"/>
    </w:p>
    <w:p w14:paraId="51EA7369" w14:textId="77777777" w:rsidR="003D3EEC" w:rsidRPr="003D3EEC" w:rsidRDefault="003D3EEC" w:rsidP="003D3EEC">
      <w:pPr>
        <w:tabs>
          <w:tab w:val="left" w:pos="2880"/>
        </w:tabs>
        <w:rPr>
          <w:sz w:val="24"/>
          <w:szCs w:val="24"/>
        </w:rPr>
      </w:pPr>
    </w:p>
    <w:p w14:paraId="2A5A6740" w14:textId="540D93F9" w:rsidR="003D3EEC" w:rsidRPr="00F2777F" w:rsidRDefault="003D3EEC" w:rsidP="003D3EEC">
      <w:pPr>
        <w:tabs>
          <w:tab w:val="left" w:pos="2880"/>
        </w:tabs>
        <w:rPr>
          <w:rFonts w:ascii="Times New Roman" w:hAnsi="Times New Roman"/>
          <w:sz w:val="24"/>
          <w:szCs w:val="24"/>
        </w:rPr>
      </w:pPr>
      <w:r w:rsidRPr="003D3EEC">
        <w:rPr>
          <w:sz w:val="24"/>
          <w:szCs w:val="24"/>
        </w:rPr>
        <w:t xml:space="preserve">For questions, contact: </w:t>
      </w:r>
      <w:r w:rsidR="00F2777F">
        <w:rPr>
          <w:sz w:val="24"/>
          <w:szCs w:val="24"/>
        </w:rPr>
        <w:br/>
      </w:r>
    </w:p>
    <w:p w14:paraId="0171F9E0" w14:textId="77777777" w:rsidR="00F2777F" w:rsidRPr="00F2777F" w:rsidRDefault="00F2777F" w:rsidP="00FC7666">
      <w:pPr>
        <w:rPr>
          <w:rFonts w:ascii="Times New Roman" w:hAnsi="Times New Roman"/>
          <w:sz w:val="24"/>
          <w:szCs w:val="24"/>
        </w:rPr>
      </w:pPr>
      <w:r w:rsidRPr="00F2777F">
        <w:rPr>
          <w:rFonts w:ascii="Times New Roman" w:hAnsi="Times New Roman"/>
          <w:b/>
          <w:sz w:val="24"/>
          <w:szCs w:val="24"/>
        </w:rPr>
        <w:t xml:space="preserve">Dr. Travis Park </w:t>
      </w:r>
      <w:r w:rsidRPr="00F2777F">
        <w:rPr>
          <w:rFonts w:ascii="Times New Roman" w:hAnsi="Times New Roman"/>
          <w:sz w:val="24"/>
          <w:szCs w:val="24"/>
        </w:rPr>
        <w:br/>
        <w:t xml:space="preserve">North Carolina State University </w:t>
      </w:r>
    </w:p>
    <w:p w14:paraId="0C8BB7FB" w14:textId="77777777" w:rsidR="00F2777F" w:rsidRPr="00F2777F" w:rsidRDefault="00F2777F" w:rsidP="00FC7666">
      <w:pPr>
        <w:rPr>
          <w:rFonts w:ascii="Times New Roman" w:hAnsi="Times New Roman"/>
          <w:sz w:val="24"/>
          <w:szCs w:val="24"/>
        </w:rPr>
      </w:pPr>
      <w:r w:rsidRPr="00F2777F">
        <w:rPr>
          <w:rFonts w:ascii="Times New Roman" w:hAnsi="Times New Roman"/>
          <w:sz w:val="24"/>
          <w:szCs w:val="24"/>
          <w:shd w:val="clear" w:color="auto" w:fill="FFFFFF"/>
        </w:rPr>
        <w:t>tdpark@ncsu.edu</w:t>
      </w:r>
    </w:p>
    <w:p w14:paraId="671DD519" w14:textId="756A2558" w:rsidR="00F2777F" w:rsidRPr="00F2777F" w:rsidRDefault="00F2777F" w:rsidP="00F2777F">
      <w:pPr>
        <w:rPr>
          <w:rFonts w:ascii="Times New Roman" w:hAnsi="Times New Roman"/>
          <w:sz w:val="24"/>
          <w:szCs w:val="24"/>
        </w:rPr>
      </w:pPr>
      <w:r w:rsidRPr="00F2777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919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-</w:t>
      </w:r>
      <w:r w:rsidRPr="00F2777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515-944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778"/>
      </w:tblGrid>
      <w:tr w:rsidR="00A410C3" w14:paraId="45F082F1" w14:textId="77777777" w:rsidTr="0047251E">
        <w:tc>
          <w:tcPr>
            <w:tcW w:w="3798" w:type="dxa"/>
          </w:tcPr>
          <w:p w14:paraId="45BB2C15" w14:textId="77777777" w:rsidR="00A410C3" w:rsidRDefault="00A410C3" w:rsidP="0047251E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1BCF8FE1" wp14:editId="04CF7C1E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38970AC1" w14:textId="77777777" w:rsidR="00A410C3" w:rsidRDefault="00A410C3" w:rsidP="0047251E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158461E3" w14:textId="6E5389CB" w:rsidR="00A410C3" w:rsidRPr="00892BDA" w:rsidRDefault="00A410C3" w:rsidP="0047251E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AAE DISTINGUISHED AGRICULTURE TEACHER</w:t>
            </w:r>
            <w:r w:rsidRPr="00892BDA">
              <w:rPr>
                <w:b/>
                <w:sz w:val="28"/>
                <w:szCs w:val="28"/>
              </w:rPr>
              <w:t xml:space="preserve"> EDUCATOR AWARD</w:t>
            </w:r>
          </w:p>
          <w:p w14:paraId="12ABF7CA" w14:textId="77777777" w:rsidR="00A410C3" w:rsidRPr="00892BDA" w:rsidRDefault="00A410C3" w:rsidP="0047251E">
            <w:pPr>
              <w:outlineLvl w:val="0"/>
              <w:rPr>
                <w:b/>
                <w:sz w:val="28"/>
                <w:szCs w:val="28"/>
              </w:rPr>
            </w:pPr>
          </w:p>
          <w:p w14:paraId="6A4DCE4E" w14:textId="77777777" w:rsidR="00A410C3" w:rsidRPr="001B754F" w:rsidRDefault="00A410C3" w:rsidP="0047251E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36DC3403" w14:textId="77777777" w:rsidR="00A410C3" w:rsidRDefault="00A410C3" w:rsidP="00A410C3"/>
    <w:p w14:paraId="38C43679" w14:textId="77777777" w:rsidR="00A410C3" w:rsidRDefault="00A410C3" w:rsidP="00A410C3"/>
    <w:p w14:paraId="5A6AA290" w14:textId="77777777" w:rsidR="00A410C3" w:rsidRPr="001B754F" w:rsidRDefault="00A410C3" w:rsidP="00A410C3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441"/>
        <w:gridCol w:w="1669"/>
        <w:gridCol w:w="1465"/>
        <w:gridCol w:w="1457"/>
      </w:tblGrid>
      <w:tr w:rsidR="00A410C3" w14:paraId="1CC21056" w14:textId="77777777" w:rsidTr="0047251E">
        <w:tc>
          <w:tcPr>
            <w:tcW w:w="1982" w:type="pct"/>
          </w:tcPr>
          <w:p w14:paraId="47EB49A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28754F4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376E444F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1C3F606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662BAE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54A99F3D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A4EC726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0B3AA412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63B500E8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31F0B13A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79CBDBF4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7003AA94" w14:textId="77777777" w:rsidTr="0047251E">
        <w:trPr>
          <w:trHeight w:val="774"/>
        </w:trPr>
        <w:tc>
          <w:tcPr>
            <w:tcW w:w="1982" w:type="pct"/>
          </w:tcPr>
          <w:p w14:paraId="0AFA661B" w14:textId="031F7EBA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Involvement and experience in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al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 that advance the profession.</w:t>
            </w:r>
          </w:p>
        </w:tc>
        <w:tc>
          <w:tcPr>
            <w:tcW w:w="721" w:type="pct"/>
          </w:tcPr>
          <w:p w14:paraId="432BC0D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009210A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95F65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A18445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B87AB36" w14:textId="77777777" w:rsidTr="0047251E">
        <w:trPr>
          <w:trHeight w:val="774"/>
        </w:trPr>
        <w:tc>
          <w:tcPr>
            <w:tcW w:w="1982" w:type="pct"/>
          </w:tcPr>
          <w:p w14:paraId="2BB97E0C" w14:textId="2120A01D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ce in teaching -- preservice and in-service -- undergraduate, graduate, or non-credit courses or programs.</w:t>
            </w:r>
          </w:p>
        </w:tc>
        <w:tc>
          <w:tcPr>
            <w:tcW w:w="721" w:type="pct"/>
          </w:tcPr>
          <w:p w14:paraId="0625692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43ED7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9DE326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40584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21C9B8" w14:textId="77777777" w:rsidTr="0047251E">
        <w:trPr>
          <w:trHeight w:val="774"/>
        </w:trPr>
        <w:tc>
          <w:tcPr>
            <w:tcW w:w="1982" w:type="pct"/>
          </w:tcPr>
          <w:p w14:paraId="519042E4" w14:textId="6B8D3CCF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and scholarly writing in the field of agricultural education and related areas.</w:t>
            </w:r>
          </w:p>
        </w:tc>
        <w:tc>
          <w:tcPr>
            <w:tcW w:w="721" w:type="pct"/>
          </w:tcPr>
          <w:p w14:paraId="266318B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42B90AC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FDFB21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3BFD3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5EAB0862" w14:textId="77777777" w:rsidTr="0047251E">
        <w:trPr>
          <w:trHeight w:val="774"/>
        </w:trPr>
        <w:tc>
          <w:tcPr>
            <w:tcW w:w="1982" w:type="pct"/>
          </w:tcPr>
          <w:p w14:paraId="3D750CB3" w14:textId="179D7C99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Leadership and administrative activities related to agricultural education.</w:t>
            </w:r>
          </w:p>
        </w:tc>
        <w:tc>
          <w:tcPr>
            <w:tcW w:w="721" w:type="pct"/>
          </w:tcPr>
          <w:p w14:paraId="4E74F32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7A1D3B8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64439E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26DF05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40F1963" w14:textId="77777777" w:rsidTr="0047251E">
        <w:trPr>
          <w:trHeight w:val="774"/>
        </w:trPr>
        <w:tc>
          <w:tcPr>
            <w:tcW w:w="1982" w:type="pct"/>
          </w:tcPr>
          <w:p w14:paraId="1EED27F6" w14:textId="3806767A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0B22D3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521F360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2680AB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6F474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838EE63" w14:textId="77777777" w:rsidTr="0047251E">
        <w:trPr>
          <w:trHeight w:val="774"/>
        </w:trPr>
        <w:tc>
          <w:tcPr>
            <w:tcW w:w="1982" w:type="pct"/>
          </w:tcPr>
          <w:p w14:paraId="3178165A" w14:textId="62720820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Distinguished himself/herself in agriculture teacher education.</w:t>
            </w:r>
          </w:p>
        </w:tc>
        <w:tc>
          <w:tcPr>
            <w:tcW w:w="721" w:type="pct"/>
          </w:tcPr>
          <w:p w14:paraId="15D5917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D3A0B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6DE9AF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4EC4C5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97014A2" w14:textId="77777777" w:rsidTr="0047251E">
        <w:trPr>
          <w:trHeight w:val="774"/>
        </w:trPr>
        <w:tc>
          <w:tcPr>
            <w:tcW w:w="1982" w:type="pct"/>
          </w:tcPr>
          <w:p w14:paraId="199DFB0F" w14:textId="33BE2172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Activities conducted, promoted and/or involved in have advanced the goals and objectives of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e teacher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.</w:t>
            </w:r>
          </w:p>
        </w:tc>
        <w:tc>
          <w:tcPr>
            <w:tcW w:w="721" w:type="pct"/>
          </w:tcPr>
          <w:p w14:paraId="5CB5404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06F7E6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050AEA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7249EF5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A115D7" w14:textId="77777777" w:rsidTr="0047251E">
        <w:trPr>
          <w:trHeight w:val="774"/>
        </w:trPr>
        <w:tc>
          <w:tcPr>
            <w:tcW w:w="1982" w:type="pct"/>
          </w:tcPr>
          <w:p w14:paraId="7BD4428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1908E6F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0590AAD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9F75E57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1EAEDB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6CAE9BEF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AC8F66C" w14:textId="77777777" w:rsidR="00CD4B6E" w:rsidRPr="00ED3613" w:rsidRDefault="00CD4B6E" w:rsidP="006D7CF5">
      <w:pPr>
        <w:rPr>
          <w:rFonts w:asciiTheme="majorHAnsi" w:hAnsiTheme="majorHAnsi"/>
        </w:rPr>
      </w:pPr>
    </w:p>
    <w:sectPr w:rsidR="00CD4B6E" w:rsidRPr="00ED3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A5D37CD"/>
    <w:multiLevelType w:val="hybridMultilevel"/>
    <w:tmpl w:val="4A44967E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jG3NDMytbA0s7BU0lEKTi0uzszPAykwrAUAhrUeBCwAAAA="/>
    <w:docVar w:name="dgnword-docGUID" w:val="{C6EF33DA-541C-4186-9508-F4BD41D4F631}"/>
    <w:docVar w:name="dgnword-eventsink" w:val="95423616"/>
  </w:docVars>
  <w:rsids>
    <w:rsidRoot w:val="006D7CF5"/>
    <w:rsid w:val="0001545C"/>
    <w:rsid w:val="000322F5"/>
    <w:rsid w:val="00037546"/>
    <w:rsid w:val="000407F1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17BCD"/>
    <w:rsid w:val="00132716"/>
    <w:rsid w:val="00147405"/>
    <w:rsid w:val="0014797B"/>
    <w:rsid w:val="00175BED"/>
    <w:rsid w:val="00180E37"/>
    <w:rsid w:val="001833D8"/>
    <w:rsid w:val="00196D68"/>
    <w:rsid w:val="00196E10"/>
    <w:rsid w:val="001A238E"/>
    <w:rsid w:val="001B5C6D"/>
    <w:rsid w:val="001B7D0A"/>
    <w:rsid w:val="001C06F1"/>
    <w:rsid w:val="001E4119"/>
    <w:rsid w:val="002207E6"/>
    <w:rsid w:val="00234ADA"/>
    <w:rsid w:val="00240EAA"/>
    <w:rsid w:val="00245844"/>
    <w:rsid w:val="002535F2"/>
    <w:rsid w:val="0027434D"/>
    <w:rsid w:val="0028032C"/>
    <w:rsid w:val="0028264B"/>
    <w:rsid w:val="00286312"/>
    <w:rsid w:val="002A6C5C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4D8E"/>
    <w:rsid w:val="003D0DC5"/>
    <w:rsid w:val="003D1FDF"/>
    <w:rsid w:val="003D2582"/>
    <w:rsid w:val="003D3EEC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42ACA"/>
    <w:rsid w:val="004525A9"/>
    <w:rsid w:val="00454BCA"/>
    <w:rsid w:val="00454D38"/>
    <w:rsid w:val="00456E81"/>
    <w:rsid w:val="00464675"/>
    <w:rsid w:val="00466EB4"/>
    <w:rsid w:val="0047251E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C04B2"/>
    <w:rsid w:val="005C732C"/>
    <w:rsid w:val="005E171D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D124A"/>
    <w:rsid w:val="006D7CF5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971F6"/>
    <w:rsid w:val="007A6C0D"/>
    <w:rsid w:val="007B5632"/>
    <w:rsid w:val="007C029C"/>
    <w:rsid w:val="007C0D53"/>
    <w:rsid w:val="007C5D1F"/>
    <w:rsid w:val="007D7AEE"/>
    <w:rsid w:val="007E1215"/>
    <w:rsid w:val="007E6C2C"/>
    <w:rsid w:val="00812492"/>
    <w:rsid w:val="008256EC"/>
    <w:rsid w:val="008304EA"/>
    <w:rsid w:val="00846A0B"/>
    <w:rsid w:val="008507FE"/>
    <w:rsid w:val="008515B3"/>
    <w:rsid w:val="00856201"/>
    <w:rsid w:val="00874A82"/>
    <w:rsid w:val="00876870"/>
    <w:rsid w:val="0089353F"/>
    <w:rsid w:val="008A2AC8"/>
    <w:rsid w:val="008A3465"/>
    <w:rsid w:val="008C3B47"/>
    <w:rsid w:val="008C58C8"/>
    <w:rsid w:val="008E6A41"/>
    <w:rsid w:val="008F105D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B6426"/>
    <w:rsid w:val="009D316E"/>
    <w:rsid w:val="00A05B20"/>
    <w:rsid w:val="00A07EA2"/>
    <w:rsid w:val="00A07F3F"/>
    <w:rsid w:val="00A1590D"/>
    <w:rsid w:val="00A3670B"/>
    <w:rsid w:val="00A410C3"/>
    <w:rsid w:val="00A452A4"/>
    <w:rsid w:val="00A77DA9"/>
    <w:rsid w:val="00A81E84"/>
    <w:rsid w:val="00A8412D"/>
    <w:rsid w:val="00A91DAB"/>
    <w:rsid w:val="00A93C01"/>
    <w:rsid w:val="00A9457D"/>
    <w:rsid w:val="00AA251D"/>
    <w:rsid w:val="00AA4BAD"/>
    <w:rsid w:val="00AA5BAA"/>
    <w:rsid w:val="00AD0519"/>
    <w:rsid w:val="00AD1B09"/>
    <w:rsid w:val="00AD3B88"/>
    <w:rsid w:val="00AF06E3"/>
    <w:rsid w:val="00B23626"/>
    <w:rsid w:val="00B25513"/>
    <w:rsid w:val="00B25CD9"/>
    <w:rsid w:val="00B26177"/>
    <w:rsid w:val="00B334FA"/>
    <w:rsid w:val="00B36E54"/>
    <w:rsid w:val="00B41A43"/>
    <w:rsid w:val="00B43533"/>
    <w:rsid w:val="00B52E3C"/>
    <w:rsid w:val="00B53155"/>
    <w:rsid w:val="00B62005"/>
    <w:rsid w:val="00B71650"/>
    <w:rsid w:val="00B75B86"/>
    <w:rsid w:val="00B75FF0"/>
    <w:rsid w:val="00BA43E1"/>
    <w:rsid w:val="00BB1AAF"/>
    <w:rsid w:val="00BC5875"/>
    <w:rsid w:val="00BC678C"/>
    <w:rsid w:val="00BD7C85"/>
    <w:rsid w:val="00BD7CBF"/>
    <w:rsid w:val="00BE2F86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62EF"/>
    <w:rsid w:val="00CD4B6E"/>
    <w:rsid w:val="00CE3657"/>
    <w:rsid w:val="00D005AB"/>
    <w:rsid w:val="00D113B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973F6"/>
    <w:rsid w:val="00EB04AA"/>
    <w:rsid w:val="00EC036D"/>
    <w:rsid w:val="00ED1C4D"/>
    <w:rsid w:val="00ED3613"/>
    <w:rsid w:val="00ED51B4"/>
    <w:rsid w:val="00EE333E"/>
    <w:rsid w:val="00EE378D"/>
    <w:rsid w:val="00EE4558"/>
    <w:rsid w:val="00EF315B"/>
    <w:rsid w:val="00F214A2"/>
    <w:rsid w:val="00F2777F"/>
    <w:rsid w:val="00F31A96"/>
    <w:rsid w:val="00F3346D"/>
    <w:rsid w:val="00F35BAF"/>
    <w:rsid w:val="00F41FF6"/>
    <w:rsid w:val="00F4774D"/>
    <w:rsid w:val="00F50B72"/>
    <w:rsid w:val="00F645CD"/>
    <w:rsid w:val="00F83092"/>
    <w:rsid w:val="00F97614"/>
    <w:rsid w:val="00FB2634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532B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CF5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0C3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7CF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F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2A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10C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41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CF5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0C3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7CF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F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2A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10C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41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6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6BBF6-C3E9-4239-B668-9D6AAF9F4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Kristin Stair</cp:lastModifiedBy>
  <cp:revision>2</cp:revision>
  <cp:lastPrinted>2016-12-21T18:47:00Z</cp:lastPrinted>
  <dcterms:created xsi:type="dcterms:W3CDTF">2018-11-15T17:44:00Z</dcterms:created>
  <dcterms:modified xsi:type="dcterms:W3CDTF">2018-11-15T17:44:00Z</dcterms:modified>
</cp:coreProperties>
</file>